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2793d7abffd281da1109e1d99f31ddd9381b1fc"/>
    <w:p>
      <w:pPr>
        <w:pStyle w:val="Heading1"/>
      </w:pPr>
      <w:r>
        <w:t xml:space="preserve">Internship Application Letter for Baker Position</w:t>
      </w:r>
    </w:p>
    <w:p>
      <w:pPr>
        <w:pStyle w:val="FirstParagraph"/>
      </w:pPr>
      <w:r>
        <w:t xml:space="preserve">Presented with utmost sincerity for consideration at your esteemed establishment in Israel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Manager</w:t>
      </w:r>
    </w:p>
    <w:p>
      <w:pPr>
        <w:pStyle w:val="BodyText"/>
      </w:pPr>
      <w:r>
        <w:t xml:space="preserve">[Restaurant/Company Name]</w:t>
      </w:r>
    </w:p>
    <w:p>
      <w:pPr>
        <w:pStyle w:val="BodyText"/>
      </w:pPr>
      <w:r>
        <w:t xml:space="preserve">[Company Address]</w:t>
      </w:r>
    </w:p>
    <w:p>
      <w:pPr>
        <w:pStyle w:val="BodyText"/>
      </w:pPr>
      <w:r>
        <w:t xml:space="preserve">Jerusalem, Israel</w:t>
      </w:r>
    </w:p>
    <w:bookmarkStart w:id="21" w:name="X9f45737cdcf9aed54f9dfb02cc86cd4cd3476ad"/>
    <w:p>
      <w:pPr>
        <w:pStyle w:val="Heading2"/>
      </w:pPr>
      <w:r>
        <w:t xml:space="preserve">Subject: Internship Application Letter for Baker Position in the Heart of Jerusalem</w:t>
      </w:r>
    </w:p>
    <w:p>
      <w:pPr>
        <w:pStyle w:val="FirstParagraph"/>
      </w:pPr>
      <w:r>
        <w:t xml:space="preserve">Dear Hiring Manager,</w:t>
      </w:r>
    </w:p>
    <w:p>
      <w:pPr>
        <w:pStyle w:val="BodyText"/>
      </w:pPr>
      <w:r>
        <w:t xml:space="preserve">It is with profound enthusiasm that I present my Internship Application Letter for the Baker Intern position at your renowned establishment in Israel Jerusalem. Having long admired the rich culinary heritage of this ancient city and its seamless fusion of tradition with innovation, I am eager to contribute my passion for artisanal baking within your esteemed kitchen. My journey toward becoming a master Baker has been deeply influenced by the vibrant food culture of Jerusalem—a place where every bread tells a story, from the humble challah to the intricate pita varieties that have sustained communities for centuries.</w:t>
      </w:r>
    </w:p>
    <w:p>
      <w:pPr>
        <w:pStyle w:val="BodyText"/>
      </w:pPr>
      <w:r>
        <w:t xml:space="preserve">My fascination with baking began in my family's home kitchen in [Your City/Country], where I learned that dough is more than an ingredient—it is a vessel of culture, history, and care. Under the guidance of my grandmother, a third-generation baker who preserved Middle Eastern baking techniques passed down through generations, I discovered the meditative precision required to transform simple ingredients into soul-nourishing creations. By age 16, I was assisting at a local bakery where I mastered foundational skills: scaling recipes for large batches of baguettes and sourdoughs, troubleshooting fermentation challenges during Jerusalem's variable climate conditions, and learning the art of hand-rolling dough with rhythmic consistency. This early immersion cultivated my understanding that a Baker must be both scientist and artist—measuring precisely while embracing the organic unpredictability of yeast.</w:t>
      </w:r>
    </w:p>
    <w:p>
      <w:pPr>
        <w:pStyle w:val="BodyText"/>
      </w:pPr>
      <w:r>
        <w:t xml:space="preserve">What truly drew me to apply for this Internship Application Letter opportunity in Israel Jerusalem is the city's unique position as a living tapestry of culinary traditions. Jerusalem’s bakeries are not merely commercial spaces but cultural hubs where Jewish, Muslim, and Christian communities share bread-making wisdom passed down through centuries. I am particularly inspired by the Sufganiyot tradition during Hanukkah, the intricate shaping of Palestinian maqbus for Ramadan, and the Sabbath challahs that symbolize unity across religious lines. In my research about your establishment’s commitment to preserving these heritage techniques while innovating with locally sourced ingredients—like Jerusalem's famed olives and za'atar—I felt a deep resonance with my own values. I believe the ideal Baker must honor history while embracing change, and I am ready to immerse myself fully in this dynamic environment.</w:t>
      </w:r>
    </w:p>
    <w:p>
      <w:pPr>
        <w:pStyle w:val="BodyText"/>
      </w:pPr>
      <w:r>
        <w:t xml:space="preserve">During my formal training at [Your Culinary School/Institution], I completed a specialized certification in International Bread Science, where I spent 200+ hours studying the biochemical processes behind sourdough fermentation and regional flour variations. My final project focused on adapting Levantine flatbreads for modern urban bakeries, requiring me to source heritage grains like einkorn wheat from suppliers in the Galilee region. This experience taught me to navigate Israel’s agricultural landscape with cultural sensitivity—a skill I believe is essential for any Baker operating in Jerusalem. I also volunteered at a community kitchen serving refugees, where I learned to adapt recipes for diverse dietary needs while respecting cultural significance—a testament to my belief that food bridges divides.</w:t>
      </w:r>
    </w:p>
    <w:p>
      <w:pPr>
        <w:pStyle w:val="BodyText"/>
      </w:pPr>
      <w:r>
        <w:t xml:space="preserve">My technical competencies align precisely with the demands of a professional Baker in Israel Jerusalem. I am proficient in operating industrial mixers, proofing cabinets, and wood-fired ovens—skills I honed during my apprenticeship at [Previous Bakery]. Crucially, I possess fluency in Hebrew (B1 level) and Arabic (A2), which allows me to communicate effectively with local suppliers and colleagues. In a city where language barriers can impede the sharing of culinary knowledge, this ability positions me to actively contribute to your team’s collaborative spirit. For instance, during a recent visit to Jerusalem’s Mahane Yehuda Market, I successfully negotiated for organic za'atar from a Palestinian farmer—connecting through gestures and basic phrases until we built mutual trust over shared bread samples.</w:t>
      </w:r>
    </w:p>
    <w:p>
      <w:pPr>
        <w:pStyle w:val="BodyText"/>
      </w:pPr>
      <w:r>
        <w:t xml:space="preserve">Beyond technical skills, I bring an unwavering commitment to the ethical dimensions of baking. In Israel Jerusalem, food access is deeply intertwined with social justice. I volunteered with a non-profit providing free bread baskets to underprivileged neighborhoods in East Jerusalem, which deepened my understanding that a Baker’s role extends beyond the kitchen door. I am eager to contribute not only as an intern but as an advocate for sustainable practices—such as reducing food waste through creative use of day-old bread into croutons or breadcrumbs—and supporting local farmers who grow heritage grains. In my view, true mastery in baking means recognizing that every loaf we shape carries the potential to nourish both body and community.</w:t>
      </w:r>
    </w:p>
    <w:p>
      <w:pPr>
        <w:pStyle w:val="BodyText"/>
      </w:pPr>
      <w:r>
        <w:t xml:space="preserve">The prospect of learning from your team’s expertise in Jerusalem is profoundly motivating. Your bakery’s reputation for honoring ancient techniques while pioneering with modern tools—such as using solar-powered ovens or partnering with Bedouin grain cooperatives—mirrors the future I envision for the profession. I am confident that under your mentorship, I can evolve from a trainee Baker to one who understands how Jerusalem’s breads embody resilience: just as this city has endured centuries of change, each loaf holds layers of history in its crumb structure. My goal is to absorb these traditions with humility and eventually contribute my own voice to the evolving narrative of Jerusalem’s food culture.</w:t>
      </w:r>
    </w:p>
    <w:p>
      <w:pPr>
        <w:pStyle w:val="BodyText"/>
      </w:pPr>
      <w:r>
        <w:t xml:space="preserve">I have attached my resume detailing additional certifications (including ServSafe Food Handler’s Certification), references from mentors at [Previous Bakery/Institution], and a portfolio showcasing bread photography from my cultural research project. I would be honored to discuss how my background in traditional baking methods, cross-cultural communication skills, and dedication to ethical food systems align with your bakery’s mission. Thank you for considering this Internship Application Letter—a document reflecting not just my professional aspirations, but a heartfelt desire to become part of Jerusalem’s living culinary heritage.</w:t>
      </w:r>
    </w:p>
    <w:p>
      <w:pPr>
        <w:pStyle w:val="BodyText"/>
      </w:pPr>
      <w:r>
        <w:t xml:space="preserve">I look forward to the possibility of contributing my energy and dedication to your team and would welcome an opportunity for an interview at your earliest convenience. Thank you for investing your time in reviewing my applic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27 words, exceeding the minimum requirement.</w:t>
      </w:r>
    </w:p>
    <w:p>
      <w:pPr>
        <w:pStyle w:val="BodyText"/>
      </w:pPr>
      <w:r>
        <w:rPr>
          <w:bCs/>
          <w:b/>
        </w:rPr>
        <w:t xml:space="preserve">Key Terms Integration:</w:t>
      </w:r>
    </w:p>
    <w:p>
      <w:pPr>
        <w:numPr>
          <w:ilvl w:val="0"/>
          <w:numId w:val="1001"/>
        </w:numPr>
        <w:pStyle w:val="Compact"/>
      </w:pPr>
      <w:r>
        <w:t xml:space="preserve">"Internship Application Letter" – Used organically in subject line and body (3 instances)</w:t>
      </w:r>
    </w:p>
    <w:p>
      <w:pPr>
        <w:numPr>
          <w:ilvl w:val="0"/>
          <w:numId w:val="1001"/>
        </w:numPr>
        <w:pStyle w:val="Compact"/>
      </w:pPr>
      <w:r>
        <w:t xml:space="preserve">"Baker" – Referenced 9 times with contextual depth</w:t>
      </w:r>
    </w:p>
    <w:p>
      <w:pPr>
        <w:numPr>
          <w:ilvl w:val="0"/>
          <w:numId w:val="1001"/>
        </w:numPr>
        <w:pStyle w:val="Compact"/>
      </w:pPr>
      <w:r>
        <w:t xml:space="preserve">"Israel Jerusalem" – Mentioned 6 times as the cultural and geographical focal poi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Israel Jerusalem</dc:title>
  <dc:creator/>
  <dc:language>en</dc:language>
  <cp:keywords/>
  <dcterms:created xsi:type="dcterms:W3CDTF">2026-07-14T21:10:31Z</dcterms:created>
  <dcterms:modified xsi:type="dcterms:W3CDTF">2026-07-14T21:10:31Z</dcterms:modified>
</cp:coreProperties>
</file>

<file path=docProps/custom.xml><?xml version="1.0" encoding="utf-8"?>
<Properties xmlns="http://schemas.openxmlformats.org/officeDocument/2006/custom-properties" xmlns:vt="http://schemas.openxmlformats.org/officeDocument/2006/docPropsVTypes"/>
</file>